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E0046" w14:textId="77777777" w:rsidR="001F0DBD" w:rsidRDefault="00000000">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000000">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000000">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000000">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000000">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000000">
      <w:pPr>
        <w:pStyle w:val="1"/>
        <w:rPr>
          <w:szCs w:val="32"/>
          <w:lang w:val="en-CA"/>
        </w:rPr>
      </w:pPr>
      <w:r>
        <w:rPr>
          <w:szCs w:val="32"/>
          <w:lang w:val="en-CA"/>
        </w:rPr>
        <w:t>Introduction</w:t>
      </w:r>
      <w:bookmarkEnd w:id="0"/>
    </w:p>
    <w:p w14:paraId="602A6E29" w14:textId="77777777" w:rsidR="001F0DBD" w:rsidRDefault="00000000">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000000">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000000">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000000">
      <w:pPr>
        <w:pStyle w:val="1"/>
        <w:rPr>
          <w:lang w:val="en-CA"/>
        </w:rPr>
      </w:pPr>
      <w:r>
        <w:rPr>
          <w:lang w:val="en-CA"/>
        </w:rPr>
        <w:t>Issues for Discussions</w:t>
      </w:r>
    </w:p>
    <w:p w14:paraId="0B45E68E" w14:textId="77777777" w:rsidR="001F0DBD" w:rsidRDefault="00000000">
      <w:pPr>
        <w:pStyle w:val="2"/>
        <w:rPr>
          <w:b w:val="0"/>
          <w:bCs/>
          <w:szCs w:val="24"/>
          <w:lang w:val="en-US"/>
        </w:rPr>
      </w:pPr>
      <w:r>
        <w:rPr>
          <w:b w:val="0"/>
          <w:bCs/>
          <w:szCs w:val="24"/>
          <w:lang w:val="en-US"/>
        </w:rPr>
        <w:t>Pathloss Offset</w:t>
      </w:r>
    </w:p>
    <w:p w14:paraId="13AA8D1C" w14:textId="77777777" w:rsidR="001F0DBD" w:rsidRDefault="00000000">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作者" w:date="2024-05-21T18:20:00Z"/>
          <w:rFonts w:eastAsia="DengXian"/>
          <w:lang w:eastAsia="zh-CN"/>
        </w:rPr>
      </w:pPr>
    </w:p>
    <w:p w14:paraId="03B55089" w14:textId="77777777" w:rsidR="001F0DBD" w:rsidRDefault="001F0DBD">
      <w:pPr>
        <w:rPr>
          <w:ins w:id="2" w:author="作者" w:date="2024-05-21T18:20:00Z"/>
          <w:rFonts w:eastAsia="DengXian"/>
          <w:lang w:eastAsia="zh-CN"/>
        </w:rPr>
      </w:pPr>
    </w:p>
    <w:p w14:paraId="5DDF53DC" w14:textId="77777777" w:rsidR="001F0DBD" w:rsidRDefault="00000000">
      <w:pPr>
        <w:rPr>
          <w:ins w:id="3" w:author="作者" w:date="2024-05-21T18:23:00Z"/>
          <w:rFonts w:eastAsia="DengXian"/>
          <w:lang w:eastAsia="zh-CN"/>
        </w:rPr>
      </w:pPr>
      <w:ins w:id="4" w:author="作者" w:date="2024-05-21T18:20:00Z">
        <w:r>
          <w:rPr>
            <w:rFonts w:eastAsia="DengXian"/>
            <w:b/>
            <w:bCs/>
            <w:highlight w:val="yellow"/>
            <w:lang w:eastAsia="zh-CN"/>
          </w:rPr>
          <w:t>Proposal 1.4:</w:t>
        </w:r>
        <w:r>
          <w:rPr>
            <w:rFonts w:eastAsia="DengXian"/>
            <w:lang w:eastAsia="zh-CN"/>
          </w:rPr>
          <w:t xml:space="preserve"> For the a</w:t>
        </w:r>
      </w:ins>
      <w:ins w:id="5" w:author="作者"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作者" w:date="2024-05-21T18:22:00Z">
        <w:r>
          <w:rPr>
            <w:rFonts w:eastAsia="DengXian"/>
            <w:lang w:eastAsia="zh-CN"/>
          </w:rPr>
          <w:t>Type 1 PHR based on actual PUSCH transmission, Type 1 PHR based on reference PUSCH, Type 3 PHR based on actual SRS and Type 3 PHR based o</w:t>
        </w:r>
      </w:ins>
      <w:ins w:id="7" w:author="作者" w:date="2024-05-21T18:23:00Z">
        <w:r>
          <w:rPr>
            <w:rFonts w:eastAsia="DengXian"/>
            <w:lang w:eastAsia="zh-CN"/>
          </w:rPr>
          <w:t>n reference SRS</w:t>
        </w:r>
      </w:ins>
    </w:p>
    <w:p w14:paraId="5BA112AF" w14:textId="77777777" w:rsidR="001F0DBD" w:rsidRDefault="00000000">
      <w:pPr>
        <w:pStyle w:val="af7"/>
        <w:numPr>
          <w:ilvl w:val="0"/>
          <w:numId w:val="6"/>
        </w:numPr>
        <w:rPr>
          <w:rFonts w:eastAsia="DengXian"/>
          <w:lang w:eastAsia="zh-CN"/>
        </w:rPr>
      </w:pPr>
      <w:ins w:id="8" w:author="作者"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000000">
      <w:pPr>
        <w:pStyle w:val="0Maintext"/>
        <w:spacing w:after="0" w:line="240" w:lineRule="auto"/>
        <w:rPr>
          <w:del w:id="9" w:author="作者" w:date="2024-05-21T18:20:00Z"/>
          <w:rFonts w:eastAsia="DengXian"/>
          <w:b/>
          <w:bCs/>
          <w:u w:val="single"/>
          <w:lang w:val="en-CA" w:eastAsia="zh-CN"/>
        </w:rPr>
      </w:pPr>
      <w:del w:id="10" w:author="作者"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000000">
      <w:pPr>
        <w:pStyle w:val="0Maintext"/>
        <w:numPr>
          <w:ilvl w:val="0"/>
          <w:numId w:val="7"/>
        </w:numPr>
        <w:spacing w:after="0" w:line="240" w:lineRule="auto"/>
        <w:rPr>
          <w:del w:id="11" w:author="作者" w:date="2024-05-21T18:20:00Z"/>
          <w:rFonts w:eastAsia="DengXian"/>
          <w:lang w:val="en-CA" w:eastAsia="zh-CN"/>
        </w:rPr>
      </w:pPr>
      <w:del w:id="12" w:author="作者" w:date="2024-05-21T18:20:00Z">
        <w:r>
          <w:rPr>
            <w:rFonts w:eastAsia="DengXian"/>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Pr>
            <w:rFonts w:eastAsia="DengXian"/>
            <w:lang w:val="en-CA" w:eastAsia="zh-CN"/>
          </w:rPr>
          <w:delText>is applied on a PUSCH transmission, the UE determines the PUSCH transmit power as:</w:delText>
        </w:r>
      </w:del>
    </w:p>
    <w:p w14:paraId="6A18F091" w14:textId="77777777" w:rsidR="001F0DBD" w:rsidRDefault="00000000">
      <w:pPr>
        <w:pStyle w:val="0Maintext"/>
        <w:spacing w:after="0" w:line="240" w:lineRule="auto"/>
        <w:rPr>
          <w:del w:id="21" w:author="作者" w:date="2024-05-21T18:20:00Z"/>
          <w:rFonts w:eastAsia="DengXian"/>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Pr>
            <w:rFonts w:eastAsia="DengXian"/>
            <w:lang w:val="sv-SE" w:eastAsia="zh-CN"/>
          </w:rPr>
          <w:delText xml:space="preserve"> </w:delText>
        </w:r>
      </w:del>
    </w:p>
    <w:p w14:paraId="59D1E329" w14:textId="77777777" w:rsidR="001F0DBD" w:rsidRDefault="00000000">
      <w:pPr>
        <w:pStyle w:val="0Maintext"/>
        <w:numPr>
          <w:ilvl w:val="0"/>
          <w:numId w:val="7"/>
        </w:numPr>
        <w:spacing w:after="0" w:line="240" w:lineRule="auto"/>
        <w:rPr>
          <w:del w:id="145" w:author="作者" w:date="2024-05-21T18:20:00Z"/>
          <w:rFonts w:eastAsia="DengXian"/>
          <w:lang w:val="en-CA" w:eastAsia="zh-CN"/>
        </w:rPr>
      </w:pPr>
      <w:del w:id="146" w:author="作者" w:date="2024-05-21T18:20:00Z">
        <w:r>
          <w:rPr>
            <w:rFonts w:eastAsia="DengXian"/>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000000">
      <w:pPr>
        <w:pStyle w:val="0Maintext"/>
        <w:spacing w:after="0" w:line="240" w:lineRule="auto"/>
        <w:rPr>
          <w:del w:id="157" w:author="作者" w:date="2024-05-21T18:20:00Z"/>
          <w:rFonts w:eastAsia="DengXian"/>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作者" w:date="2024-05-21T18:20:00Z"/>
          <w:rFonts w:eastAsia="DengXian"/>
        </w:rPr>
      </w:pPr>
    </w:p>
    <w:p w14:paraId="6685551C" w14:textId="77777777" w:rsidR="001F0DBD" w:rsidRDefault="00000000">
      <w:pPr>
        <w:pStyle w:val="0Maintext"/>
        <w:numPr>
          <w:ilvl w:val="0"/>
          <w:numId w:val="7"/>
        </w:numPr>
        <w:spacing w:after="0" w:line="240" w:lineRule="auto"/>
        <w:rPr>
          <w:del w:id="278" w:author="作者" w:date="2024-05-21T18:20:00Z"/>
          <w:rFonts w:eastAsia="DengXian"/>
          <w:lang w:val="en-CA" w:eastAsia="zh-CN"/>
        </w:rPr>
      </w:pPr>
      <w:del w:id="279" w:author="作者" w:date="2024-05-21T18:20:00Z">
        <w:r>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000000">
      <w:pPr>
        <w:pStyle w:val="0Maintext"/>
        <w:spacing w:after="0" w:line="240" w:lineRule="auto"/>
        <w:rPr>
          <w:del w:id="290" w:author="作者" w:date="2024-05-21T18:20:00Z"/>
          <w:rFonts w:eastAsia="DengXian"/>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m:sSub>
                              <m:sSubPr>
                                <m:ctrlPr>
                                  <w:del w:id="351" w:author="作者" w:date="2024-05-21T18:20:00Z">
                                    <w:rPr>
                                      <w:rFonts w:ascii="Cambria Math" w:hAnsi="Cambria Math"/>
                                      <w:i/>
                                      <w:color w:val="FF0000"/>
                                      <w:sz w:val="18"/>
                                      <w:szCs w:val="18"/>
                                    </w:rPr>
                                  </w:del>
                                </m:ctrlPr>
                              </m:sSubPr>
                              <m:e>
                                <w:bookmarkStart w:id="352" w:name="_Hlk153355074"/>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w:bookmarkEnd w:id="352"/>
                              </m:sub>
                            </m:sSub>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51F8B7F1" w14:textId="77777777" w:rsidR="001F0DBD" w:rsidRDefault="00000000">
      <w:pPr>
        <w:pStyle w:val="0Maintext"/>
        <w:spacing w:after="0" w:line="240" w:lineRule="auto"/>
        <w:rPr>
          <w:del w:id="362" w:author="作者" w:date="2024-05-21T18:20:00Z"/>
          <w:rFonts w:eastAsia="DengXian"/>
        </w:rPr>
      </w:pPr>
      <w:del w:id="363" w:author="作者" w:date="2024-05-21T18:20:00Z">
        <w:r>
          <w:rPr>
            <w:rFonts w:eastAsia="DengXian"/>
          </w:rPr>
          <w:delText xml:space="preserve">Note: How to capture that is up to the editor. </w:delText>
        </w:r>
      </w:del>
    </w:p>
    <w:p w14:paraId="4DB5784F" w14:textId="77777777" w:rsidR="001F0DBD" w:rsidRDefault="00000000">
      <w:pPr>
        <w:rPr>
          <w:del w:id="364" w:author="作者" w:date="2024-05-21T18:20:00Z"/>
          <w:rFonts w:eastAsia="DengXian"/>
        </w:rPr>
      </w:pPr>
      <w:del w:id="365" w:author="作者" w:date="2024-05-21T18:20:00Z">
        <w:r>
          <w:rPr>
            <w:rFonts w:eastAsia="DengXian"/>
          </w:rPr>
          <w:delText>FFS: the value range and candidate values of PL offset value</w:delText>
        </w:r>
      </w:del>
    </w:p>
    <w:p w14:paraId="45D54DC8" w14:textId="77777777" w:rsidR="001F0DBD" w:rsidRDefault="001F0DBD">
      <w:pPr>
        <w:rPr>
          <w:del w:id="366" w:author="作者" w:date="2024-05-21T18:20:00Z"/>
          <w:rFonts w:eastAsia="DengXian"/>
        </w:rPr>
      </w:pPr>
    </w:p>
    <w:p w14:paraId="2315DEC1" w14:textId="77777777" w:rsidR="001F0DBD" w:rsidRDefault="001F0DBD">
      <w:pPr>
        <w:rPr>
          <w:del w:id="367" w:author="作者" w:date="2024-05-21T18:20:00Z"/>
          <w:rFonts w:eastAsia="DengXian"/>
        </w:rPr>
      </w:pPr>
    </w:p>
    <w:p w14:paraId="190F5793" w14:textId="77777777" w:rsidR="001F0DBD" w:rsidRDefault="00000000">
      <w:pPr>
        <w:pStyle w:val="0Maintext"/>
        <w:rPr>
          <w:del w:id="368" w:author="作者" w:date="2024-05-21T18:20:00Z"/>
          <w:rFonts w:eastAsia="DengXian"/>
          <w:lang w:val="en-CA" w:eastAsia="zh-CN"/>
        </w:rPr>
      </w:pPr>
      <w:del w:id="369" w:author="作者"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Pr>
            <w:rFonts w:eastAsia="DengXian"/>
          </w:rPr>
          <w:delText xml:space="preserve"> </w:delText>
        </w:r>
        <w:r>
          <w:rPr>
            <w:rFonts w:eastAsia="DengXian"/>
            <w:lang w:val="en-CA" w:eastAsia="zh-CN"/>
          </w:rPr>
          <w:delText>is applied on this PUSCH transmission, the UE determines the Type 1 PHR as:</w:delText>
        </w:r>
      </w:del>
    </w:p>
    <w:bookmarkStart w:id="378" w:name="OLE_LINK13"/>
    <w:p w14:paraId="7C9F647C" w14:textId="77777777" w:rsidR="001F0DBD" w:rsidRDefault="00000000">
      <w:pPr>
        <w:pStyle w:val="0Maintext"/>
        <w:rPr>
          <w:del w:id="379" w:author="作者" w:date="2024-05-21T18:20:00Z"/>
          <w:rFonts w:eastAsia="DengXian"/>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09DEF132" w14:textId="77777777" w:rsidR="001F0DBD" w:rsidRDefault="00000000">
      <w:pPr>
        <w:pStyle w:val="0Maintext"/>
        <w:numPr>
          <w:ilvl w:val="0"/>
          <w:numId w:val="7"/>
        </w:numPr>
        <w:rPr>
          <w:del w:id="479" w:author="作者" w:date="2024-05-21T18:20:00Z"/>
          <w:rFonts w:eastAsia="DengXian"/>
        </w:rPr>
      </w:pPr>
      <w:del w:id="480" w:author="作者" w:date="2024-05-21T18:20:00Z">
        <w:r>
          <w:rPr>
            <w:rFonts w:eastAsia="DengXian"/>
          </w:rPr>
          <w:delText xml:space="preserve">Note: How to capture that is up to the editor. </w:delText>
        </w:r>
      </w:del>
    </w:p>
    <w:p w14:paraId="48D7C04A" w14:textId="77777777" w:rsidR="001F0DBD" w:rsidRDefault="00000000">
      <w:pPr>
        <w:pStyle w:val="0Maintext"/>
        <w:numPr>
          <w:ilvl w:val="0"/>
          <w:numId w:val="7"/>
        </w:numPr>
        <w:rPr>
          <w:del w:id="481" w:author="作者" w:date="2024-05-21T18:20:00Z"/>
          <w:rFonts w:eastAsia="DengXian"/>
          <w:lang w:val="en-CA"/>
        </w:rPr>
      </w:pPr>
      <w:del w:id="482" w:author="作者" w:date="2024-05-21T18:20:00Z">
        <w:r>
          <w:rPr>
            <w:rFonts w:eastAsia="DengXian"/>
            <w:lang w:val="en-CA"/>
          </w:rPr>
          <w:delText>FFS Type 1 PHR calculation based on reference PUSCH when including PL offset.</w:delText>
        </w:r>
      </w:del>
    </w:p>
    <w:p w14:paraId="17F8A868" w14:textId="77777777" w:rsidR="001F0DBD" w:rsidRDefault="00000000">
      <w:pPr>
        <w:pStyle w:val="0Maintext"/>
        <w:numPr>
          <w:ilvl w:val="0"/>
          <w:numId w:val="7"/>
        </w:numPr>
        <w:rPr>
          <w:del w:id="483" w:author="作者" w:date="2024-05-21T18:20:00Z"/>
          <w:rFonts w:eastAsia="DengXian"/>
          <w:lang w:val="en-CA"/>
        </w:rPr>
      </w:pPr>
      <w:del w:id="484" w:author="作者"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485" w:author="作者" w:date="2024-05-21T18:20:00Z"/>
          <w:lang w:val="en-CA"/>
        </w:rPr>
      </w:pPr>
    </w:p>
    <w:p w14:paraId="690EF943" w14:textId="77777777" w:rsidR="001F0DBD" w:rsidRDefault="00000000">
      <w:pPr>
        <w:pStyle w:val="0Maintext"/>
        <w:rPr>
          <w:del w:id="486" w:author="作者" w:date="2024-05-21T18:20:00Z"/>
          <w:rFonts w:eastAsia="DengXian"/>
          <w:lang w:val="en-CA" w:eastAsia="zh-CN"/>
        </w:rPr>
      </w:pPr>
      <w:del w:id="487" w:author="作者"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000000">
      <w:pPr>
        <w:pStyle w:val="0Maintext"/>
        <w:rPr>
          <w:del w:id="496" w:author="作者" w:date="2024-05-21T18:20:00Z"/>
          <w:rFonts w:eastAsia="DengXian"/>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D59A2C7" w14:textId="77777777" w:rsidR="001F0DBD" w:rsidRDefault="00000000">
      <w:pPr>
        <w:pStyle w:val="0Maintext"/>
        <w:numPr>
          <w:ilvl w:val="0"/>
          <w:numId w:val="7"/>
        </w:numPr>
        <w:rPr>
          <w:del w:id="586" w:author="作者" w:date="2024-05-21T18:20:00Z"/>
          <w:rFonts w:eastAsia="DengXian"/>
        </w:rPr>
      </w:pPr>
      <w:del w:id="587" w:author="作者" w:date="2024-05-21T18:20:00Z">
        <w:r>
          <w:rPr>
            <w:rFonts w:eastAsia="DengXian"/>
          </w:rPr>
          <w:delText xml:space="preserve">Note: How to capture that is up to the editor. </w:delText>
        </w:r>
      </w:del>
    </w:p>
    <w:p w14:paraId="62C669A8" w14:textId="77777777" w:rsidR="001F0DBD" w:rsidRDefault="00000000">
      <w:pPr>
        <w:pStyle w:val="0Maintext"/>
        <w:numPr>
          <w:ilvl w:val="0"/>
          <w:numId w:val="7"/>
        </w:numPr>
        <w:rPr>
          <w:del w:id="588" w:author="作者" w:date="2024-05-21T18:20:00Z"/>
          <w:rFonts w:eastAsia="DengXian"/>
          <w:lang w:val="en-CA"/>
        </w:rPr>
      </w:pPr>
      <w:del w:id="589" w:author="作者" w:date="2024-05-21T18:20:00Z">
        <w:r>
          <w:rPr>
            <w:rFonts w:eastAsia="DengXian"/>
            <w:lang w:val="en-CA"/>
          </w:rPr>
          <w:delText>FFS Type 3 PHR calculation based on reference SRS when including PL offset.</w:delText>
        </w:r>
      </w:del>
    </w:p>
    <w:p w14:paraId="70D0492A" w14:textId="77777777" w:rsidR="001F0DBD" w:rsidRDefault="00000000">
      <w:pPr>
        <w:pStyle w:val="af7"/>
        <w:numPr>
          <w:ilvl w:val="0"/>
          <w:numId w:val="7"/>
        </w:numPr>
        <w:rPr>
          <w:del w:id="590" w:author="作者" w:date="2024-05-21T18:20:00Z"/>
          <w:rFonts w:eastAsia="DengXian"/>
          <w:lang w:val="en-CA"/>
        </w:rPr>
      </w:pPr>
      <w:del w:id="591" w:author="作者"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592" w:author="作者"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000000">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000000">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38141343" w14:textId="77777777" w:rsidR="001F0DBD" w:rsidRDefault="001F0DBD">
      <w:pPr>
        <w:rPr>
          <w:lang w:val="en-CA"/>
        </w:rPr>
      </w:pPr>
    </w:p>
    <w:p w14:paraId="7533C2EF" w14:textId="77777777" w:rsidR="001F0DBD" w:rsidRDefault="00000000">
      <w:pPr>
        <w:rPr>
          <w:rFonts w:eastAsia="DengXian"/>
          <w:sz w:val="20"/>
          <w:szCs w:val="20"/>
          <w:lang w:val="en-CA" w:eastAsia="zh-CN"/>
        </w:rPr>
      </w:pPr>
      <w:bookmarkStart w:id="59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59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4B0BAD32"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77777777" w:rsidR="001F0DBD" w:rsidRDefault="00000000">
      <w:pPr>
        <w:pStyle w:val="af7"/>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2726BCA4"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000000">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000000">
      <w:pPr>
        <w:pStyle w:val="af7"/>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af3"/>
        <w:tblW w:w="10867" w:type="dxa"/>
        <w:tblInd w:w="-5" w:type="dxa"/>
        <w:tblLook w:val="04A0" w:firstRow="1" w:lastRow="0" w:firstColumn="1" w:lastColumn="0" w:noHBand="0" w:noVBand="1"/>
      </w:tblPr>
      <w:tblGrid>
        <w:gridCol w:w="1050"/>
        <w:gridCol w:w="9817"/>
      </w:tblGrid>
      <w:tr w:rsidR="001F0DBD" w14:paraId="0D2C73BA" w14:textId="7777777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00000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000000">
            <w:pPr>
              <w:rPr>
                <w:b/>
                <w:bCs/>
                <w:sz w:val="20"/>
                <w:szCs w:val="20"/>
                <w:lang w:eastAsia="zh-CN"/>
              </w:rPr>
            </w:pPr>
            <w:r>
              <w:rPr>
                <w:b/>
                <w:bCs/>
                <w:sz w:val="20"/>
                <w:szCs w:val="20"/>
                <w:lang w:eastAsia="zh-CN"/>
              </w:rPr>
              <w:t>Comments</w:t>
            </w:r>
          </w:p>
        </w:tc>
      </w:tr>
      <w:tr w:rsidR="001F0DBD" w14:paraId="3E8D9458" w14:textId="77777777">
        <w:tc>
          <w:tcPr>
            <w:tcW w:w="1050" w:type="dxa"/>
          </w:tcPr>
          <w:p w14:paraId="7D607085" w14:textId="77777777" w:rsidR="001F0DBD" w:rsidRDefault="00000000">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000000">
            <w:pPr>
              <w:pStyle w:val="af7"/>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000000">
            <w:pPr>
              <w:pStyle w:val="af7"/>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000000">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00000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trPr>
          <w:trHeight w:val="1737"/>
        </w:trPr>
        <w:tc>
          <w:tcPr>
            <w:tcW w:w="1050" w:type="dxa"/>
          </w:tcPr>
          <w:p w14:paraId="5880C0B2" w14:textId="77777777" w:rsidR="001F0DBD" w:rsidRDefault="00000000">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000000">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000000">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af3"/>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000000">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000000">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ko-KR"/>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ko-KR"/>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ko-KR"/>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ko-KR"/>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000000">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ko-KR"/>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000000">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w:t>
                  </w:r>
                  <w:proofErr w:type="spellStart"/>
                  <w:r>
                    <w:rPr>
                      <w:rFonts w:eastAsia="SimSun" w:cs="Times New Roman"/>
                      <w:i/>
                      <w:sz w:val="18"/>
                      <w:szCs w:val="24"/>
                      <w:lang w:eastAsia="zh-CN"/>
                    </w:rPr>
                    <w:t>ResourceSet</w:t>
                  </w:r>
                  <w:proofErr w:type="spellEnd"/>
                  <w:r>
                    <w:rPr>
                      <w:rFonts w:eastAsia="SimSun" w:cs="Times New Roman"/>
                      <w:sz w:val="18"/>
                      <w:szCs w:val="24"/>
                      <w:lang w:eastAsia="zh-CN"/>
                    </w:rPr>
                    <w:t>.</w:t>
                  </w:r>
                </w:p>
                <w:p w14:paraId="3B28C4FD" w14:textId="77777777" w:rsidR="001F0DBD" w:rsidRDefault="00000000">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ko-KR"/>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ko-KR"/>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ko-KR"/>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ko-KR"/>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ko-KR"/>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000000">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ko-KR"/>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000000">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ko-KR"/>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w:t>
                  </w:r>
                  <w:proofErr w:type="spellStart"/>
                  <w:r>
                    <w:rPr>
                      <w:rFonts w:eastAsia="SimSun" w:cs="Times New Roman"/>
                      <w:sz w:val="18"/>
                      <w:szCs w:val="24"/>
                      <w:lang w:eastAsia="zh-CN"/>
                    </w:rPr>
                    <w:t>dB.</w:t>
                  </w:r>
                  <w:proofErr w:type="spellEnd"/>
                  <w:r>
                    <w:rPr>
                      <w:rFonts w:eastAsia="SimSun" w:cs="Times New Roman"/>
                      <w:sz w:val="18"/>
                      <w:szCs w:val="24"/>
                      <w:lang w:eastAsia="zh-CN"/>
                    </w:rPr>
                    <w:t xml:space="preserve">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000000">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378AEFF" w14:textId="77777777" w:rsidR="001F0DBD" w:rsidRDefault="001F0DBD">
            <w:pPr>
              <w:rPr>
                <w:rFonts w:eastAsia="Malgun Gothic"/>
                <w:sz w:val="20"/>
                <w:szCs w:val="20"/>
                <w:lang w:val="en-CA" w:eastAsia="ko-KR"/>
              </w:rPr>
            </w:pPr>
          </w:p>
          <w:p w14:paraId="47DE3159" w14:textId="77777777" w:rsidR="001F0DBD" w:rsidRDefault="00000000">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000000">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tc>
          <w:tcPr>
            <w:tcW w:w="1050" w:type="dxa"/>
          </w:tcPr>
          <w:p w14:paraId="6A39B03E" w14:textId="77777777" w:rsidR="001F0DBD" w:rsidRDefault="00000000">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000000">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000000">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000000">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000000">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tc>
          <w:tcPr>
            <w:tcW w:w="1050" w:type="dxa"/>
          </w:tcPr>
          <w:p w14:paraId="3396D504" w14:textId="77777777" w:rsidR="001F0DBD" w:rsidRDefault="00000000">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000000">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000000">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4D827591" w14:textId="77777777" w:rsidR="001F0DBD" w:rsidRDefault="00000000">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20E51631" w14:textId="77777777" w:rsidR="001F0DBD" w:rsidRDefault="00000000">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000000">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000000">
            <w:pPr>
              <w:rPr>
                <w:rFonts w:eastAsia="Malgun Gothic"/>
                <w:sz w:val="20"/>
                <w:szCs w:val="20"/>
                <w:lang w:val="en-CA" w:eastAsia="ko-KR"/>
              </w:rPr>
            </w:pPr>
            <w:r>
              <w:rPr>
                <w:rFonts w:eastAsia="Malgun Gothic"/>
                <w:sz w:val="20"/>
                <w:szCs w:val="20"/>
                <w:lang w:val="en-CA" w:eastAsia="ko-KR"/>
              </w:rPr>
              <w:t>Proposal 1.7b  we are fine with it</w:t>
            </w:r>
          </w:p>
          <w:p w14:paraId="7CF09900" w14:textId="77777777" w:rsidR="001F0DBD" w:rsidRDefault="001F0DBD">
            <w:pPr>
              <w:rPr>
                <w:rFonts w:eastAsia="PMingLiU"/>
                <w:sz w:val="20"/>
                <w:szCs w:val="20"/>
                <w:lang w:val="en-CA" w:eastAsia="zh-TW"/>
              </w:rPr>
            </w:pPr>
          </w:p>
        </w:tc>
      </w:tr>
      <w:tr w:rsidR="001F0DBD" w14:paraId="07D55E3D" w14:textId="77777777">
        <w:tc>
          <w:tcPr>
            <w:tcW w:w="1050" w:type="dxa"/>
          </w:tcPr>
          <w:p w14:paraId="3C8E2A5E" w14:textId="77777777" w:rsidR="001F0DBD" w:rsidRDefault="00000000">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000000">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000000">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000000">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000000">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000000">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tc>
          <w:tcPr>
            <w:tcW w:w="1050" w:type="dxa"/>
          </w:tcPr>
          <w:p w14:paraId="1F8CF5FF" w14:textId="77777777" w:rsidR="001F0DBD" w:rsidRDefault="00000000">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000000">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000000">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000000">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000000">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t>
            </w:r>
          </w:p>
          <w:p w14:paraId="4063E3B0" w14:textId="77777777" w:rsidR="001F0DBD" w:rsidRDefault="001F0DBD">
            <w:pPr>
              <w:rPr>
                <w:rFonts w:eastAsia="DengXian"/>
                <w:sz w:val="20"/>
                <w:szCs w:val="20"/>
                <w:lang w:val="en-CA" w:eastAsia="zh-CN"/>
              </w:rPr>
            </w:pPr>
          </w:p>
          <w:p w14:paraId="53229F51" w14:textId="77777777" w:rsidR="001F0DBD" w:rsidRDefault="00000000">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000000">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000000">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000000">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tc>
          <w:tcPr>
            <w:tcW w:w="1050" w:type="dxa"/>
          </w:tcPr>
          <w:p w14:paraId="38C4B313" w14:textId="77777777" w:rsidR="001F0DBD" w:rsidRDefault="00000000">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000000">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000000">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af3"/>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000000">
                  <w:pPr>
                    <w:pStyle w:val="3"/>
                    <w:numPr>
                      <w:ilvl w:val="0"/>
                      <w:numId w:val="0"/>
                    </w:numPr>
                    <w:rPr>
                      <w:color w:val="000000"/>
                      <w:szCs w:val="20"/>
                    </w:rPr>
                  </w:pPr>
                  <w:bookmarkStart w:id="594" w:name="_Toc20317986"/>
                  <w:bookmarkStart w:id="595" w:name="_Toc27299884"/>
                  <w:bookmarkStart w:id="596" w:name="_Toc36645513"/>
                  <w:bookmarkStart w:id="597" w:name="_Toc162184886"/>
                  <w:bookmarkStart w:id="598" w:name="_Toc29673290"/>
                  <w:bookmarkStart w:id="599" w:name="_Toc29674283"/>
                  <w:bookmarkStart w:id="600" w:name="_Toc45810558"/>
                  <w:bookmarkStart w:id="601" w:name="_Toc11352096"/>
                  <w:bookmarkStart w:id="602" w:name="_Toc29673149"/>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75CB8116" w14:textId="77777777" w:rsidR="001F0DBD" w:rsidRDefault="00000000">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000000">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000000">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tc>
          <w:tcPr>
            <w:tcW w:w="1050" w:type="dxa"/>
          </w:tcPr>
          <w:p w14:paraId="3B56CF78" w14:textId="77777777" w:rsidR="001F0DBD" w:rsidRDefault="00000000">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000000">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000000">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000000">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000000">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3FA6EFE7" w14:textId="77777777" w:rsidR="001F0DBD" w:rsidRDefault="00000000">
                  <w:pPr>
                    <w:pStyle w:val="af7"/>
                    <w:numPr>
                      <w:ilvl w:val="1"/>
                      <w:numId w:val="8"/>
                    </w:numPr>
                    <w:rPr>
                      <w:ins w:id="603" w:author="作者"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000000">
                  <w:pPr>
                    <w:rPr>
                      <w:rFonts w:eastAsia="DengXian"/>
                      <w:sz w:val="20"/>
                      <w:szCs w:val="20"/>
                      <w:lang w:val="en-CA" w:eastAsia="zh-CN"/>
                    </w:rPr>
                  </w:pPr>
                  <w:ins w:id="604" w:author="作者"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000000">
                  <w:pPr>
                    <w:pStyle w:val="af7"/>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000000">
                  <w:pPr>
                    <w:pStyle w:val="af7"/>
                    <w:numPr>
                      <w:ilvl w:val="1"/>
                      <w:numId w:val="8"/>
                    </w:numPr>
                    <w:rPr>
                      <w:ins w:id="605" w:author="作者"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000000">
                  <w:pPr>
                    <w:pStyle w:val="af7"/>
                    <w:numPr>
                      <w:ilvl w:val="1"/>
                      <w:numId w:val="8"/>
                    </w:numPr>
                    <w:rPr>
                      <w:rFonts w:eastAsia="DengXian"/>
                      <w:sz w:val="20"/>
                      <w:szCs w:val="20"/>
                      <w:lang w:val="en-CA" w:eastAsia="zh-CN"/>
                    </w:rPr>
                  </w:pPr>
                  <w:ins w:id="606" w:author="作者" w:date="2024-05-21T17:12:00Z">
                    <w:r>
                      <w:rPr>
                        <w:rFonts w:eastAsia="DengXian"/>
                        <w:sz w:val="20"/>
                        <w:szCs w:val="20"/>
                        <w:lang w:val="en-CA" w:eastAsia="zh-CN"/>
                      </w:rPr>
                      <w:t>Note: one DL TCI state means o</w:t>
                    </w:r>
                  </w:ins>
                  <w:ins w:id="607" w:author="作者"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000000">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000000">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tc>
          <w:tcPr>
            <w:tcW w:w="1050" w:type="dxa"/>
          </w:tcPr>
          <w:p w14:paraId="60C9E553" w14:textId="77777777" w:rsidR="001F0DBD" w:rsidRDefault="00000000">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000000">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000000">
            <w:pPr>
              <w:rPr>
                <w:rFonts w:eastAsia="DengXian"/>
                <w:bCs/>
                <w:sz w:val="20"/>
                <w:szCs w:val="20"/>
                <w:lang w:eastAsia="zh-CN"/>
              </w:rPr>
            </w:pPr>
            <w:r>
              <w:rPr>
                <w:rFonts w:eastAsia="DengXian"/>
                <w:bCs/>
                <w:sz w:val="20"/>
                <w:szCs w:val="20"/>
                <w:lang w:val="en-CA" w:eastAsia="zh-CN"/>
              </w:rPr>
              <w:t xml:space="preserve">Proposal 1.5: Support. How to determine the PL offset at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000000">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tc>
          <w:tcPr>
            <w:tcW w:w="1050" w:type="dxa"/>
          </w:tcPr>
          <w:p w14:paraId="3B0D0F33" w14:textId="77777777" w:rsidR="001F0DBD" w:rsidRDefault="00000000">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000000">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session </w:t>
            </w:r>
          </w:p>
          <w:p w14:paraId="3046814B" w14:textId="77777777" w:rsidR="001F0DBD" w:rsidRDefault="00000000">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000000">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tc>
          <w:tcPr>
            <w:tcW w:w="1050" w:type="dxa"/>
          </w:tcPr>
          <w:p w14:paraId="10E7A10D" w14:textId="77777777" w:rsidR="001F0DBD" w:rsidRDefault="00000000">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000000">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000000">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tc>
          <w:tcPr>
            <w:tcW w:w="1050" w:type="dxa"/>
          </w:tcPr>
          <w:p w14:paraId="2BFF4849" w14:textId="77777777" w:rsidR="001F0DBD" w:rsidRDefault="00000000">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000000">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000000">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000000">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000000">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000000">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000000">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000000">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000000">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000000">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000000">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000000">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000000">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000000">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000000">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000000">
            <w:pPr>
              <w:rPr>
                <w:rFonts w:eastAsia="DengXian"/>
                <w:sz w:val="20"/>
                <w:szCs w:val="20"/>
                <w:lang w:val="en-CA" w:eastAsia="zh-CN"/>
              </w:rPr>
            </w:pPr>
            <w:bookmarkStart w:id="608" w:name="OLE_LINK80"/>
            <w:r>
              <w:rPr>
                <w:rFonts w:eastAsia="DengXian"/>
                <w:b/>
                <w:bCs/>
                <w:sz w:val="20"/>
                <w:szCs w:val="20"/>
                <w:highlight w:val="yellow"/>
                <w:lang w:val="en-CA" w:eastAsia="zh-CN"/>
              </w:rPr>
              <w:t>Updated Conclusion 1.7a</w:t>
            </w:r>
            <w:bookmarkEnd w:id="60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0F95A503"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0B3BD864" w14:textId="77777777" w:rsidR="001F0DBD" w:rsidRDefault="00000000">
            <w:pPr>
              <w:pStyle w:val="af7"/>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000000">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tc>
          <w:tcPr>
            <w:tcW w:w="1050" w:type="dxa"/>
          </w:tcPr>
          <w:p w14:paraId="7B8A0D99" w14:textId="77777777" w:rsidR="001F0DBD" w:rsidRDefault="00000000">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000000">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000000">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000000">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tc>
          <w:tcPr>
            <w:tcW w:w="1050" w:type="dxa"/>
          </w:tcPr>
          <w:p w14:paraId="1F0C5236" w14:textId="77777777" w:rsidR="001F0DBD" w:rsidRDefault="00000000">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000000">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000000">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000000">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000000">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71BDF968"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000000">
            <w:pPr>
              <w:pStyle w:val="af7"/>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000000">
            <w:pPr>
              <w:pStyle w:val="af7"/>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000000">
            <w:pPr>
              <w:pStyle w:val="af7"/>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000000">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tc>
          <w:tcPr>
            <w:tcW w:w="1050" w:type="dxa"/>
          </w:tcPr>
          <w:p w14:paraId="6E1AC30B" w14:textId="77777777" w:rsidR="001F0DBD" w:rsidRDefault="00000000">
            <w:pPr>
              <w:rPr>
                <w:rFonts w:eastAsia="DengXian"/>
                <w:sz w:val="20"/>
                <w:szCs w:val="20"/>
                <w:lang w:eastAsia="zh-CN"/>
              </w:rPr>
            </w:pPr>
            <w:proofErr w:type="spellStart"/>
            <w:r>
              <w:rPr>
                <w:rFonts w:eastAsia="DengXian" w:hint="eastAsia"/>
                <w:sz w:val="20"/>
                <w:szCs w:val="20"/>
                <w:lang w:eastAsia="zh-CN"/>
              </w:rPr>
              <w:t>Transsion</w:t>
            </w:r>
            <w:proofErr w:type="spellEnd"/>
          </w:p>
        </w:tc>
        <w:tc>
          <w:tcPr>
            <w:tcW w:w="9817" w:type="dxa"/>
          </w:tcPr>
          <w:p w14:paraId="13B96347" w14:textId="77777777" w:rsidR="001F0DBD" w:rsidRDefault="00000000">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000000">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000000">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tc>
          <w:tcPr>
            <w:tcW w:w="1050" w:type="dxa"/>
          </w:tcPr>
          <w:p w14:paraId="19F8DF12" w14:textId="0F40A5AB" w:rsidR="00B718F3" w:rsidRDefault="00B718F3" w:rsidP="00B718F3">
            <w:pPr>
              <w:rPr>
                <w:rFonts w:eastAsia="DengXian" w:hint="eastAsia"/>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hint="eastAsia"/>
                <w:bCs/>
                <w:sz w:val="20"/>
                <w:szCs w:val="20"/>
                <w:lang w:val="en-CA" w:eastAsia="zh-CN"/>
              </w:rPr>
            </w:pPr>
            <w:r>
              <w:rPr>
                <w:rFonts w:eastAsia="DengXian"/>
                <w:bCs/>
                <w:sz w:val="20"/>
                <w:szCs w:val="20"/>
                <w:lang w:val="en-CA" w:eastAsia="zh-CN"/>
              </w:rPr>
              <w:t>Proposal 1.5: ok.</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000000">
      <w:pPr>
        <w:pStyle w:val="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000000">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09" w:author="作者"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0" w:author="作者"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000000">
      <w:pPr>
        <w:pStyle w:val="af7"/>
        <w:numPr>
          <w:ilvl w:val="0"/>
          <w:numId w:val="10"/>
        </w:numPr>
        <w:rPr>
          <w:ins w:id="611" w:author="作者"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2" w:author="作者"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000000">
      <w:pPr>
        <w:pStyle w:val="af7"/>
        <w:numPr>
          <w:ilvl w:val="0"/>
          <w:numId w:val="10"/>
        </w:numPr>
        <w:rPr>
          <w:rFonts w:eastAsia="DengXian"/>
          <w:sz w:val="20"/>
          <w:szCs w:val="20"/>
          <w:lang w:val="en-CA" w:eastAsia="zh-CN"/>
        </w:rPr>
      </w:pPr>
      <w:ins w:id="613" w:author="作者" w:date="2024-05-21T18:26:00Z">
        <w:r>
          <w:rPr>
            <w:rFonts w:eastAsia="DengXian"/>
            <w:sz w:val="20"/>
            <w:szCs w:val="20"/>
            <w:lang w:val="en-CA" w:eastAsia="zh-CN"/>
          </w:rPr>
          <w:t xml:space="preserve">This is </w:t>
        </w:r>
      </w:ins>
      <w:ins w:id="614" w:author="作者" w:date="2024-05-21T18:27:00Z">
        <w:r>
          <w:rPr>
            <w:rFonts w:eastAsia="DengXian"/>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000000">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000000">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regardless whether the function of SRS carrier switching is enabled or not:</w:t>
      </w:r>
    </w:p>
    <w:p w14:paraId="7B0B62D8" w14:textId="77777777" w:rsidR="001F0DBD" w:rsidRDefault="00000000">
      <w:pPr>
        <w:pStyle w:val="af7"/>
        <w:numPr>
          <w:ilvl w:val="0"/>
          <w:numId w:val="6"/>
        </w:numPr>
        <w:rPr>
          <w:rFonts w:eastAsia="DengXian"/>
          <w:sz w:val="20"/>
          <w:szCs w:val="20"/>
          <w:lang w:eastAsia="zh-CN"/>
        </w:rPr>
      </w:pPr>
      <w:r>
        <w:rPr>
          <w:rFonts w:eastAsia="DengXian"/>
          <w:sz w:val="20"/>
          <w:szCs w:val="20"/>
          <w:lang w:eastAsia="zh-CN"/>
        </w:rPr>
        <w:lastRenderedPageBreak/>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4DE225D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00000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000000">
            <w:pPr>
              <w:rPr>
                <w:b/>
                <w:bCs/>
                <w:sz w:val="20"/>
                <w:szCs w:val="20"/>
                <w:lang w:eastAsia="zh-CN"/>
              </w:rPr>
            </w:pPr>
            <w:r>
              <w:rPr>
                <w:b/>
                <w:bCs/>
                <w:sz w:val="20"/>
                <w:szCs w:val="20"/>
                <w:lang w:eastAsia="zh-CN"/>
              </w:rPr>
              <w:t>Comments</w:t>
            </w:r>
          </w:p>
        </w:tc>
      </w:tr>
      <w:tr w:rsidR="001F0DBD" w14:paraId="456D4B1D" w14:textId="77777777">
        <w:tc>
          <w:tcPr>
            <w:tcW w:w="1248" w:type="dxa"/>
          </w:tcPr>
          <w:p w14:paraId="77D31AF9" w14:textId="77777777" w:rsidR="001F0DBD" w:rsidRDefault="00000000">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000000">
            <w:pPr>
              <w:pStyle w:val="af7"/>
              <w:ind w:left="62"/>
              <w:rPr>
                <w:color w:val="0000FF"/>
                <w:sz w:val="20"/>
                <w:szCs w:val="20"/>
              </w:rPr>
            </w:pPr>
            <w:r>
              <w:rPr>
                <w:color w:val="0000FF"/>
                <w:sz w:val="20"/>
                <w:szCs w:val="20"/>
              </w:rPr>
              <w:t>Please share your views/inputs on the issues 2.1</w:t>
            </w:r>
          </w:p>
        </w:tc>
      </w:tr>
      <w:tr w:rsidR="001F0DBD" w14:paraId="19F7EA4F" w14:textId="77777777">
        <w:tc>
          <w:tcPr>
            <w:tcW w:w="1248" w:type="dxa"/>
          </w:tcPr>
          <w:p w14:paraId="0CE765B0" w14:textId="77777777" w:rsidR="001F0DBD" w:rsidRDefault="00000000">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000000">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tc>
          <w:tcPr>
            <w:tcW w:w="1248" w:type="dxa"/>
          </w:tcPr>
          <w:p w14:paraId="56E492D8" w14:textId="77777777" w:rsidR="001F0DBD" w:rsidRDefault="00000000">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000000">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tc>
          <w:tcPr>
            <w:tcW w:w="1248" w:type="dxa"/>
          </w:tcPr>
          <w:p w14:paraId="60C60286" w14:textId="77777777" w:rsidR="001F0DBD" w:rsidRDefault="00000000">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000000">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tc>
          <w:tcPr>
            <w:tcW w:w="1248" w:type="dxa"/>
          </w:tcPr>
          <w:p w14:paraId="53A11663" w14:textId="77777777" w:rsidR="001F0DBD" w:rsidRDefault="00000000">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000000">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tc>
          <w:tcPr>
            <w:tcW w:w="1248" w:type="dxa"/>
          </w:tcPr>
          <w:p w14:paraId="730A94F5" w14:textId="77777777" w:rsidR="001F0DBD" w:rsidRDefault="00000000">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000000">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tc>
          <w:tcPr>
            <w:tcW w:w="1248" w:type="dxa"/>
          </w:tcPr>
          <w:p w14:paraId="442375F8" w14:textId="77777777" w:rsidR="001F0DBD" w:rsidRDefault="00000000">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000000">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tc>
          <w:tcPr>
            <w:tcW w:w="1248" w:type="dxa"/>
          </w:tcPr>
          <w:p w14:paraId="76DB44B4" w14:textId="77777777" w:rsidR="001F0DBD" w:rsidRDefault="00000000">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000000">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tc>
          <w:tcPr>
            <w:tcW w:w="1248" w:type="dxa"/>
          </w:tcPr>
          <w:p w14:paraId="1335BDE7" w14:textId="77777777" w:rsidR="001F0DBD" w:rsidRDefault="00000000">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000000">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tc>
          <w:tcPr>
            <w:tcW w:w="1248" w:type="dxa"/>
          </w:tcPr>
          <w:p w14:paraId="45B0A235" w14:textId="77777777" w:rsidR="001F0DBD" w:rsidRDefault="00000000">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000000">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is is a straightforward clarification while such restriction is not necessary at all.. The implementation is up to RAN2.</w:t>
            </w:r>
          </w:p>
        </w:tc>
      </w:tr>
      <w:tr w:rsidR="001F0DBD" w14:paraId="420D5BC1" w14:textId="77777777">
        <w:tc>
          <w:tcPr>
            <w:tcW w:w="1248" w:type="dxa"/>
          </w:tcPr>
          <w:p w14:paraId="2B275ED7" w14:textId="77777777" w:rsidR="001F0DBD" w:rsidRDefault="00000000">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000000">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000000">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000000">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000000">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000000">
                  <w:pPr>
                    <w:pStyle w:val="af7"/>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000000">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000000">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tc>
          <w:tcPr>
            <w:tcW w:w="1248" w:type="dxa"/>
          </w:tcPr>
          <w:p w14:paraId="1585D388" w14:textId="77777777" w:rsidR="001F0DBD" w:rsidRDefault="00000000">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4A10C8C5" w14:textId="77777777" w:rsidR="001F0DBD" w:rsidRDefault="00000000">
            <w:pPr>
              <w:rPr>
                <w:rFonts w:eastAsia="DengXian"/>
                <w:b/>
                <w:sz w:val="20"/>
                <w:szCs w:val="20"/>
                <w:lang w:val="en-CA" w:eastAsia="zh-CN"/>
              </w:rPr>
            </w:pPr>
            <w:bookmarkStart w:id="615"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000000">
            <w:pPr>
              <w:rPr>
                <w:rFonts w:eastAsia="DengXian"/>
                <w:color w:val="0000FF"/>
                <w:sz w:val="20"/>
                <w:szCs w:val="20"/>
                <w:lang w:val="en-CA" w:eastAsia="zh-CN"/>
              </w:rPr>
            </w:pPr>
            <w:r>
              <w:rPr>
                <w:rFonts w:eastAsia="DengXian"/>
                <w:b/>
                <w:sz w:val="20"/>
                <w:szCs w:val="20"/>
                <w:u w:val="single"/>
                <w:lang w:val="en-CA" w:eastAsia="zh-CN"/>
              </w:rPr>
              <w:lastRenderedPageBreak/>
              <w:t>Proposal 2.6</w:t>
            </w:r>
            <w:r>
              <w:rPr>
                <w:rFonts w:eastAsia="DengXian"/>
                <w:sz w:val="20"/>
                <w:szCs w:val="20"/>
                <w:lang w:val="en-CA" w:eastAsia="zh-CN"/>
              </w:rPr>
              <w:t xml:space="preserve">: We understand that the RRC parameter/structure of DCI format 2_3 is somehow tied with SRS carrier switching. However, we think that this is handl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hether SRS carrier switching is configured but not enabled.</w:t>
            </w:r>
            <w:bookmarkEnd w:id="615"/>
          </w:p>
        </w:tc>
      </w:tr>
      <w:tr w:rsidR="001F0DBD" w14:paraId="7F053EE5" w14:textId="77777777">
        <w:tc>
          <w:tcPr>
            <w:tcW w:w="1248" w:type="dxa"/>
          </w:tcPr>
          <w:p w14:paraId="64E65F2B" w14:textId="77777777" w:rsidR="001F0DBD" w:rsidRDefault="00000000">
            <w:pPr>
              <w:rPr>
                <w:rFonts w:eastAsia="PMingLiU"/>
                <w:sz w:val="20"/>
                <w:szCs w:val="20"/>
                <w:lang w:val="en-CA" w:eastAsia="zh-TW"/>
              </w:rPr>
            </w:pPr>
            <w:r>
              <w:rPr>
                <w:rFonts w:eastAsia="PMingLiU" w:hint="eastAsia"/>
                <w:sz w:val="20"/>
                <w:szCs w:val="20"/>
                <w:lang w:val="en-CA" w:eastAsia="zh-TW"/>
              </w:rPr>
              <w:lastRenderedPageBreak/>
              <w:t>M</w:t>
            </w:r>
            <w:r>
              <w:rPr>
                <w:rFonts w:eastAsia="PMingLiU"/>
                <w:sz w:val="20"/>
                <w:szCs w:val="20"/>
                <w:lang w:val="en-CA" w:eastAsia="zh-TW"/>
              </w:rPr>
              <w:t>ediaTek</w:t>
            </w:r>
          </w:p>
        </w:tc>
        <w:tc>
          <w:tcPr>
            <w:tcW w:w="8108" w:type="dxa"/>
          </w:tcPr>
          <w:p w14:paraId="74DDDF4B" w14:textId="77777777" w:rsidR="001F0DBD" w:rsidRDefault="00000000">
            <w:pPr>
              <w:rPr>
                <w:rFonts w:eastAsia="DengXian"/>
                <w:b/>
                <w:sz w:val="20"/>
                <w:szCs w:val="20"/>
                <w:lang w:val="en-CA" w:eastAsia="zh-CN"/>
              </w:rPr>
            </w:pPr>
            <w:bookmarkStart w:id="616"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000000">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16"/>
          </w:p>
          <w:p w14:paraId="7AE003F8" w14:textId="77777777" w:rsidR="001F0DBD" w:rsidRDefault="00000000">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tc>
          <w:tcPr>
            <w:tcW w:w="1248" w:type="dxa"/>
          </w:tcPr>
          <w:p w14:paraId="074AD680" w14:textId="77777777" w:rsidR="001F0DBD" w:rsidRDefault="00000000">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000000">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000000">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tc>
          <w:tcPr>
            <w:tcW w:w="1248" w:type="dxa"/>
          </w:tcPr>
          <w:p w14:paraId="7BFA02ED" w14:textId="77777777" w:rsidR="001F0DBD" w:rsidRDefault="00000000">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000000">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tc>
          <w:tcPr>
            <w:tcW w:w="1248" w:type="dxa"/>
          </w:tcPr>
          <w:p w14:paraId="616788A3" w14:textId="77777777" w:rsidR="001F0DBD" w:rsidRDefault="00000000">
            <w:pPr>
              <w:rPr>
                <w:rFonts w:eastAsia="DengXian"/>
                <w:sz w:val="20"/>
                <w:szCs w:val="20"/>
                <w:lang w:val="en-CA" w:eastAsia="zh-CN"/>
              </w:rPr>
            </w:pPr>
            <w:proofErr w:type="spellStart"/>
            <w:r>
              <w:rPr>
                <w:rFonts w:eastAsia="DengXian" w:hint="eastAsia"/>
                <w:sz w:val="20"/>
                <w:szCs w:val="20"/>
                <w:lang w:val="en-CA" w:eastAsia="zh-CN"/>
              </w:rPr>
              <w:t>Transsion</w:t>
            </w:r>
            <w:proofErr w:type="spellEnd"/>
          </w:p>
        </w:tc>
        <w:tc>
          <w:tcPr>
            <w:tcW w:w="8108" w:type="dxa"/>
          </w:tcPr>
          <w:p w14:paraId="5BF1C42F" w14:textId="77777777" w:rsidR="001F0DBD" w:rsidRDefault="00000000">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000000">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tc>
          <w:tcPr>
            <w:tcW w:w="1248" w:type="dxa"/>
          </w:tcPr>
          <w:p w14:paraId="79EE09EE" w14:textId="71845EFE" w:rsidR="00116359" w:rsidRDefault="00116359" w:rsidP="00116359">
            <w:pPr>
              <w:rPr>
                <w:rFonts w:eastAsia="DengXian" w:hint="eastAsia"/>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af7"/>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af7"/>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hint="eastAsia"/>
                <w:bCs/>
                <w:sz w:val="20"/>
                <w:szCs w:val="20"/>
                <w:lang w:val="en-CA" w:eastAsia="zh-CN"/>
              </w:rPr>
            </w:pPr>
            <w:r>
              <w:rPr>
                <w:rFonts w:eastAsia="DengXian"/>
                <w:bCs/>
                <w:sz w:val="20"/>
                <w:szCs w:val="20"/>
                <w:lang w:val="en-CA" w:eastAsia="zh-CN"/>
              </w:rPr>
              <w:t>Generally fine.</w:t>
            </w:r>
          </w:p>
        </w:tc>
      </w:tr>
    </w:tbl>
    <w:p w14:paraId="0542F00F" w14:textId="77777777" w:rsidR="001F0DBD" w:rsidRDefault="001F0DBD"/>
    <w:p w14:paraId="7400192E" w14:textId="77777777" w:rsidR="001F0DBD" w:rsidRDefault="00000000">
      <w:pPr>
        <w:pStyle w:val="2"/>
        <w:rPr>
          <w:lang w:val="en-US"/>
        </w:rPr>
      </w:pPr>
      <w:r>
        <w:rPr>
          <w:lang w:val="en-US"/>
        </w:rPr>
        <w:t>Others</w:t>
      </w:r>
    </w:p>
    <w:p w14:paraId="42D30095" w14:textId="77777777" w:rsidR="001F0DBD" w:rsidRDefault="001F0DBD">
      <w:pPr>
        <w:rPr>
          <w:lang w:eastAsia="zh-CN"/>
        </w:rPr>
      </w:pPr>
    </w:p>
    <w:p w14:paraId="33CA2C2C" w14:textId="77777777" w:rsidR="001F0DBD" w:rsidRDefault="00000000">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000000">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00000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000000">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000000">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000000">
            <w:pPr>
              <w:pStyle w:val="af7"/>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000000">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000000">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000000">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000000">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000000">
            <w:pPr>
              <w:rPr>
                <w:rFonts w:eastAsia="PMingLiU"/>
                <w:sz w:val="20"/>
                <w:szCs w:val="20"/>
                <w:lang w:eastAsia="zh-TW"/>
              </w:rPr>
            </w:pPr>
            <w:r>
              <w:rPr>
                <w:rFonts w:eastAsia="Malgun Gothic"/>
                <w:sz w:val="20"/>
                <w:szCs w:val="20"/>
                <w:lang w:eastAsia="ko-KR"/>
              </w:rPr>
              <w:lastRenderedPageBreak/>
              <w:t>Nokia</w:t>
            </w:r>
          </w:p>
        </w:tc>
        <w:tc>
          <w:tcPr>
            <w:tcW w:w="8108" w:type="dxa"/>
          </w:tcPr>
          <w:p w14:paraId="612A89D0" w14:textId="77777777" w:rsidR="001F0DBD" w:rsidRDefault="00000000">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000000">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000000">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000000">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000000">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000000">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000000">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000000">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000000">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000000">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000000">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000000">
      <w:pPr>
        <w:pStyle w:val="1"/>
        <w:rPr>
          <w:lang w:val="en-CA"/>
        </w:rPr>
      </w:pPr>
      <w:r>
        <w:rPr>
          <w:rFonts w:hint="eastAsia"/>
          <w:lang w:val="en-CA"/>
        </w:rPr>
        <w:t>Proposals</w:t>
      </w:r>
      <w:r>
        <w:rPr>
          <w:lang w:val="en-CA"/>
        </w:rPr>
        <w:t xml:space="preserve"> for Online Discussion</w:t>
      </w:r>
    </w:p>
    <w:p w14:paraId="69B10308" w14:textId="77777777" w:rsidR="001F0DBD" w:rsidRDefault="00000000">
      <w:pPr>
        <w:rPr>
          <w:lang w:val="en-GB" w:eastAsia="zh-CN"/>
        </w:rPr>
      </w:pPr>
      <w:r>
        <w:rPr>
          <w:highlight w:val="yellow"/>
          <w:lang w:val="en-GB" w:eastAsia="zh-CN"/>
        </w:rPr>
        <w:t>…</w:t>
      </w:r>
    </w:p>
    <w:p w14:paraId="46CE3B7F" w14:textId="77777777" w:rsidR="001F0DBD" w:rsidRDefault="00000000">
      <w:pPr>
        <w:pStyle w:val="1"/>
        <w:rPr>
          <w:lang w:val="en-CA"/>
        </w:rPr>
      </w:pPr>
      <w:r>
        <w:rPr>
          <w:lang w:val="en-CA"/>
        </w:rPr>
        <w:t>Contributions in RAN1#11</w:t>
      </w:r>
      <w:r>
        <w:rPr>
          <w:rFonts w:hint="eastAsia"/>
          <w:lang w:val="en-CA"/>
        </w:rPr>
        <w:t>7</w:t>
      </w:r>
    </w:p>
    <w:p w14:paraId="70CD5F0F" w14:textId="77777777" w:rsidR="001F0DBD" w:rsidRDefault="00000000">
      <w:pPr>
        <w:pStyle w:val="af7"/>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000000">
      <w:pPr>
        <w:pStyle w:val="af7"/>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000000">
      <w:pPr>
        <w:pStyle w:val="af7"/>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5391C658" w14:textId="77777777" w:rsidR="001F0DBD" w:rsidRDefault="00000000">
      <w:pPr>
        <w:pStyle w:val="af7"/>
        <w:numPr>
          <w:ilvl w:val="0"/>
          <w:numId w:val="13"/>
        </w:numPr>
      </w:pPr>
      <w:r>
        <w:t>R1-2403984</w:t>
      </w:r>
      <w:r>
        <w:tab/>
        <w:t>Enhancements for asymmetric DL/UL scenarios</w:t>
      </w:r>
      <w:r>
        <w:tab/>
        <w:t>Intel Corporation</w:t>
      </w:r>
    </w:p>
    <w:p w14:paraId="1A72FDF4" w14:textId="77777777" w:rsidR="001F0DBD" w:rsidRDefault="00000000">
      <w:pPr>
        <w:pStyle w:val="af7"/>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000000">
      <w:pPr>
        <w:pStyle w:val="af7"/>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000000">
      <w:pPr>
        <w:pStyle w:val="af7"/>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000000">
      <w:pPr>
        <w:pStyle w:val="af7"/>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000000">
      <w:pPr>
        <w:pStyle w:val="af7"/>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000000">
      <w:pPr>
        <w:pStyle w:val="af7"/>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000000">
      <w:pPr>
        <w:pStyle w:val="af7"/>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000000">
      <w:pPr>
        <w:pStyle w:val="af7"/>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000000">
      <w:pPr>
        <w:pStyle w:val="af7"/>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000000">
      <w:pPr>
        <w:pStyle w:val="af7"/>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000000">
      <w:pPr>
        <w:pStyle w:val="af7"/>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000000">
      <w:pPr>
        <w:pStyle w:val="af7"/>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000000">
      <w:pPr>
        <w:pStyle w:val="af7"/>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000000">
      <w:pPr>
        <w:pStyle w:val="af7"/>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000000">
      <w:pPr>
        <w:pStyle w:val="af7"/>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000000">
      <w:pPr>
        <w:pStyle w:val="af7"/>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000000">
      <w:pPr>
        <w:pStyle w:val="af7"/>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000000">
      <w:pPr>
        <w:pStyle w:val="af7"/>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000000">
      <w:pPr>
        <w:pStyle w:val="af7"/>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000000">
      <w:pPr>
        <w:pStyle w:val="af7"/>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000000">
      <w:pPr>
        <w:pStyle w:val="af7"/>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000000">
      <w:pPr>
        <w:pStyle w:val="af7"/>
        <w:numPr>
          <w:ilvl w:val="0"/>
          <w:numId w:val="13"/>
        </w:numPr>
      </w:pPr>
      <w:r>
        <w:lastRenderedPageBreak/>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000000">
      <w:pPr>
        <w:pStyle w:val="af7"/>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000000">
      <w:pPr>
        <w:pStyle w:val="af7"/>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000000">
      <w:pPr>
        <w:pStyle w:val="af7"/>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000000">
      <w:pPr>
        <w:pStyle w:val="af7"/>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altName w:val="Segoe Prin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62199798">
    <w:abstractNumId w:val="6"/>
  </w:num>
  <w:num w:numId="2" w16cid:durableId="808984203">
    <w:abstractNumId w:val="2"/>
  </w:num>
  <w:num w:numId="3" w16cid:durableId="2117283073">
    <w:abstractNumId w:val="5"/>
  </w:num>
  <w:num w:numId="4" w16cid:durableId="1645770058">
    <w:abstractNumId w:val="8"/>
  </w:num>
  <w:num w:numId="5" w16cid:durableId="620496445">
    <w:abstractNumId w:val="0"/>
  </w:num>
  <w:num w:numId="6" w16cid:durableId="1359620451">
    <w:abstractNumId w:val="4"/>
  </w:num>
  <w:num w:numId="7" w16cid:durableId="1477454120">
    <w:abstractNumId w:val="10"/>
  </w:num>
  <w:num w:numId="8" w16cid:durableId="461070679">
    <w:abstractNumId w:val="3"/>
  </w:num>
  <w:num w:numId="9" w16cid:durableId="1976524506">
    <w:abstractNumId w:val="1"/>
  </w:num>
  <w:num w:numId="10" w16cid:durableId="397755198">
    <w:abstractNumId w:val="12"/>
  </w:num>
  <w:num w:numId="11" w16cid:durableId="1445878051">
    <w:abstractNumId w:val="7"/>
  </w:num>
  <w:num w:numId="12" w16cid:durableId="1241986969">
    <w:abstractNumId w:val="11"/>
  </w:num>
  <w:num w:numId="13" w16cid:durableId="136112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SimSun" w:hAnsi="Times New Roman" w:cs="Times New Roman"/>
      <w:sz w:val="32"/>
      <w:szCs w:val="36"/>
      <w:lang w:val="en-GB"/>
    </w:rPr>
  </w:style>
  <w:style w:type="character" w:customStyle="1" w:styleId="20">
    <w:name w:val="标题 2 字符"/>
    <w:basedOn w:val="a0"/>
    <w:link w:val="2"/>
    <w:qFormat/>
    <w:rPr>
      <w:rFonts w:ascii="Times New Roman Bold" w:eastAsia="SimSun" w:hAnsi="Times New Roman Bold" w:cs="Times New Roman"/>
      <w:b/>
      <w:sz w:val="24"/>
      <w:szCs w:val="32"/>
      <w:lang w:val="en-GB"/>
    </w:rPr>
  </w:style>
  <w:style w:type="character" w:customStyle="1" w:styleId="30">
    <w:name w:val="标题 3 字符"/>
    <w:basedOn w:val="a0"/>
    <w:link w:val="3"/>
    <w:qFormat/>
    <w:rPr>
      <w:rFonts w:ascii="Times New Roman Bold" w:eastAsia="SimSun" w:hAnsi="Times New Roman Bold" w:cs="Times New Roman"/>
      <w:b/>
      <w:sz w:val="28"/>
      <w:szCs w:val="28"/>
      <w:lang w:val="en-GB"/>
    </w:rPr>
  </w:style>
  <w:style w:type="character" w:customStyle="1" w:styleId="40">
    <w:name w:val="标题 4 字符"/>
    <w:basedOn w:val="a0"/>
    <w:link w:val="4"/>
    <w:qFormat/>
    <w:rPr>
      <w:rFonts w:ascii="Times New Roman Bold" w:eastAsia="SimSun" w:hAnsi="Times New Roman Bold" w:cs="Times New Roman"/>
      <w:b/>
      <w:sz w:val="24"/>
      <w:szCs w:val="24"/>
      <w:lang w:val="en-GB"/>
    </w:rPr>
  </w:style>
  <w:style w:type="character" w:customStyle="1" w:styleId="50">
    <w:name w:val="标题 5 字符"/>
    <w:basedOn w:val="a0"/>
    <w:link w:val="5"/>
    <w:qFormat/>
    <w:rPr>
      <w:rFonts w:ascii="Times New Roman Bold" w:eastAsia="SimSun"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1">
    <w:name w:val="修订3"/>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19</Words>
  <Characters>22911</Characters>
  <Application>Microsoft Office Word</Application>
  <DocSecurity>0</DocSecurity>
  <Lines>190</Lines>
  <Paragraphs>53</Paragraphs>
  <ScaleCrop>false</ScaleCrop>
  <LinksUpToDate>false</LinksUpToDate>
  <CharactersWithSpaces>2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22T07:43:00Z</dcterms:created>
  <dcterms:modified xsi:type="dcterms:W3CDTF">2024-05-2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